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ADC9BC"/>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A3425F"/>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7EAE9E"/>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935F14"/>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425C0EF"/>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